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/>
          <w:b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0</w:t>
      </w:r>
      <w:bookmarkStart w:id="0" w:name="_GoBack"/>
      <w:bookmarkEnd w:id="0"/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highlight w:val="yellow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both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bidi w:val="0"/>
        <w:jc w:val="right"/>
        <w:rPr>
          <w:b/>
        </w:rPr>
      </w:pPr>
      <w:r>
        <w:rPr>
          <w:b/>
        </w:rPr>
        <w:br w:type="page"/>
      </w: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0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highlight w:val="yellow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both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bidi w:val="0"/>
        <w:jc w:val="right"/>
        <w:rPr>
          <w:b/>
        </w:rPr>
      </w:pPr>
      <w:r>
        <w:rPr>
          <w:b/>
        </w:rPr>
        <w:br w:type="page"/>
      </w: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sectPr>
      <w:pgSz w:w="16837" w:h="11905" w:orient="landscape"/>
      <w:pgMar w:top="283" w:right="720" w:bottom="283" w:left="720" w:header="851" w:footer="992" w:gutter="0"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07F7A"/>
    <w:multiLevelType w:val="multilevel"/>
    <w:tmpl w:val="09007F7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101BCB"/>
    <w:multiLevelType w:val="multilevel"/>
    <w:tmpl w:val="16101BC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ED7269"/>
    <w:multiLevelType w:val="multilevel"/>
    <w:tmpl w:val="48ED726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0"/>
  <w:bordersDoNotSurroundFooter w:val="0"/>
  <w:documentProtection w:enforcement="0"/>
  <w:defaultTabStop w:val="420"/>
  <w:drawingGridHorizontalSpacing w:val="105"/>
  <w:drawingGridVerticalSpacing w:val="157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401476E"/>
    <w:rsid w:val="16862FD9"/>
    <w:rsid w:val="1B2255B3"/>
    <w:rsid w:val="1DEB538C"/>
    <w:rsid w:val="29EDD7B3"/>
    <w:rsid w:val="2B965D68"/>
    <w:rsid w:val="46B13895"/>
    <w:rsid w:val="4A6D25CD"/>
    <w:rsid w:val="51A74013"/>
    <w:rsid w:val="51DFC9A0"/>
    <w:rsid w:val="52B11339"/>
    <w:rsid w:val="5B003F9E"/>
    <w:rsid w:val="64EA0F5D"/>
    <w:rsid w:val="65C2190F"/>
    <w:rsid w:val="6B6A1A56"/>
    <w:rsid w:val="702E1AE5"/>
    <w:rsid w:val="7F7B731F"/>
    <w:rsid w:val="7FEB2AF9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3</Pages>
  <Words>1947</Words>
  <Characters>1973</Characters>
  <Lines>21</Lines>
  <Paragraphs>6</Paragraphs>
  <TotalTime>0</TotalTime>
  <ScaleCrop>false</ScaleCrop>
  <LinksUpToDate>false</LinksUpToDate>
  <CharactersWithSpaces>1979</CharactersWithSpaces>
  <Application>WPS Office_11.1.0.100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10:05:00Z</dcterms:created>
  <dc:creator>MicLion</dc:creator>
  <cp:lastModifiedBy>Jing.</cp:lastModifiedBy>
  <cp:lastPrinted>2018-05-24T14:38:00Z</cp:lastPrinted>
  <dcterms:modified xsi:type="dcterms:W3CDTF">2023-10-19T07:22:3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09</vt:lpwstr>
  </property>
  <property fmtid="{D5CDD505-2E9C-101B-9397-08002B2CF9AE}" pid="3" name="ICV">
    <vt:lpwstr>64F4509373BB00459F275A64832924F1_43</vt:lpwstr>
  </property>
</Properties>
</file>